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D49332" w14:textId="578B8445" w:rsidR="00C114C3" w:rsidRDefault="00C114C3" w:rsidP="00CB4C05">
      <w:pPr>
        <w:rPr>
          <w:b/>
        </w:rPr>
      </w:pPr>
      <w:r w:rsidRPr="00C114C3">
        <w:rPr>
          <w:b/>
        </w:rPr>
        <w:t xml:space="preserve">Questions &amp; Answers </w:t>
      </w:r>
    </w:p>
    <w:p w14:paraId="091FBB1C" w14:textId="77777777" w:rsidR="00CB4C05" w:rsidRDefault="00CB4C05" w:rsidP="00CB4C05">
      <w:pPr>
        <w:rPr>
          <w:b/>
        </w:rPr>
      </w:pPr>
      <w:r>
        <w:rPr>
          <w:b/>
        </w:rPr>
        <w:t>Answer the following questions.</w:t>
      </w:r>
    </w:p>
    <w:p w14:paraId="2159E1C3" w14:textId="77777777" w:rsidR="00CB4C05" w:rsidRDefault="00CB4C05" w:rsidP="00CB4C05">
      <w:r>
        <w:t>What was the App that your group created?</w:t>
      </w:r>
    </w:p>
    <w:p w14:paraId="1036BF59" w14:textId="77777777" w:rsidR="007C33C3" w:rsidRDefault="002D2848" w:rsidP="00CB4C05">
      <w:r>
        <w:t>We created a Covid-19 Tracking App that allows the users to view deaths, current cases and those who have recovered from Covid-19.</w:t>
      </w:r>
    </w:p>
    <w:p w14:paraId="1F577414" w14:textId="77777777" w:rsidR="00CB4C05" w:rsidRDefault="00CB4C05" w:rsidP="00CB4C05">
      <w:pPr>
        <w:pStyle w:val="Heading3"/>
      </w:pPr>
      <w:r>
        <w:t xml:space="preserve">Agile / Scrum </w:t>
      </w:r>
    </w:p>
    <w:p w14:paraId="790CE653" w14:textId="77777777" w:rsidR="00CB4C05" w:rsidRDefault="00CB4C05" w:rsidP="00CB4C05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7EECEDCB" w14:textId="77777777" w:rsidR="00441075" w:rsidRDefault="00441075" w:rsidP="007C33C3">
      <w:r>
        <w:t xml:space="preserve">I learnt that it’s better than the waterfall methodology, for </w:t>
      </w:r>
      <w:r w:rsidR="004A52AA">
        <w:t>testing, flexibility and several other reasons.</w:t>
      </w:r>
    </w:p>
    <w:p w14:paraId="626B7776" w14:textId="77777777" w:rsidR="00CB4C05" w:rsidRDefault="00CB4C05" w:rsidP="00CB4C05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4FD2C74D" w14:textId="77777777" w:rsidR="007C33C3" w:rsidRDefault="00E01E03" w:rsidP="007C33C3">
      <w:r>
        <w:t>It would be effective for flexibility, management of the team, and keeping tabs on any possible defects.</w:t>
      </w:r>
    </w:p>
    <w:p w14:paraId="6434C237" w14:textId="77777777" w:rsidR="00CB4C05" w:rsidRDefault="00CB4C05" w:rsidP="00CB4C05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570BB1BD" w14:textId="77777777" w:rsidR="007C33C3" w:rsidRDefault="00E01E03" w:rsidP="007C33C3">
      <w:r>
        <w:t>It</w:t>
      </w:r>
      <w:r w:rsidRPr="00E01E03">
        <w:t xml:space="preserve"> </w:t>
      </w:r>
      <w:r>
        <w:t>would be a good way of keeping track of everyone’s progression to the final product.</w:t>
      </w:r>
    </w:p>
    <w:p w14:paraId="76AE7FDD" w14:textId="77777777" w:rsidR="00CB4C05" w:rsidRDefault="00CB4C05" w:rsidP="00CB4C05">
      <w:pPr>
        <w:pStyle w:val="ListParagraph"/>
        <w:numPr>
          <w:ilvl w:val="0"/>
          <w:numId w:val="1"/>
        </w:numPr>
      </w:pPr>
      <w:r>
        <w:t>What were its weaknesses?</w:t>
      </w:r>
    </w:p>
    <w:p w14:paraId="1F6C4A2E" w14:textId="77777777" w:rsidR="007C33C3" w:rsidRDefault="00E01E03" w:rsidP="007C33C3">
      <w:r>
        <w:t>It is only as valuable as what each individual shares with the group/team leader.</w:t>
      </w:r>
    </w:p>
    <w:p w14:paraId="18669B28" w14:textId="77777777" w:rsidR="00CB4C05" w:rsidRDefault="00CB4C05" w:rsidP="00CB4C05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335B1C35" w14:textId="77777777" w:rsidR="007C33C3" w:rsidRDefault="00E01E03" w:rsidP="007C33C3">
      <w:r>
        <w:t>It keeps testing the code as it progresses.</w:t>
      </w:r>
    </w:p>
    <w:p w14:paraId="4955EC74" w14:textId="77777777" w:rsidR="00CB4C05" w:rsidRDefault="00CB4C05" w:rsidP="00CB4C05">
      <w:pPr>
        <w:pStyle w:val="ListParagraph"/>
        <w:numPr>
          <w:ilvl w:val="0"/>
          <w:numId w:val="1"/>
        </w:numPr>
      </w:pPr>
      <w:r>
        <w:t>How did they appeal to you?</w:t>
      </w:r>
    </w:p>
    <w:p w14:paraId="005CF7C2" w14:textId="77777777" w:rsidR="007C33C3" w:rsidRDefault="00E01E03" w:rsidP="007C33C3">
      <w:r>
        <w:t>I think it would be a valuable methodology to keep track of defects, progress and any concerns of an app.</w:t>
      </w:r>
    </w:p>
    <w:p w14:paraId="09998A3F" w14:textId="77777777" w:rsidR="00CB4C05" w:rsidRDefault="00CB4C05" w:rsidP="00CB4C05">
      <w:pPr>
        <w:pStyle w:val="ListParagraph"/>
        <w:numPr>
          <w:ilvl w:val="0"/>
          <w:numId w:val="1"/>
        </w:numPr>
      </w:pPr>
      <w:r>
        <w:t>What was the worst feature of the process</w:t>
      </w:r>
      <w:r w:rsidR="007C33C3">
        <w:t>?</w:t>
      </w:r>
    </w:p>
    <w:p w14:paraId="62595247" w14:textId="77777777" w:rsidR="007C33C3" w:rsidRDefault="00E01E03" w:rsidP="007C33C3">
      <w:r>
        <w:t>If a member of the team is sick or absent, things can become confused.</w:t>
      </w:r>
    </w:p>
    <w:p w14:paraId="17B64946" w14:textId="77777777" w:rsidR="00CB4C05" w:rsidRDefault="00CB4C05" w:rsidP="00CB4C05">
      <w:pPr>
        <w:pStyle w:val="ListParagraph"/>
        <w:numPr>
          <w:ilvl w:val="0"/>
          <w:numId w:val="1"/>
        </w:numPr>
      </w:pPr>
      <w:r>
        <w:t>How would you change them?</w:t>
      </w:r>
    </w:p>
    <w:p w14:paraId="4725C4AB" w14:textId="77777777" w:rsidR="007C33C3" w:rsidRDefault="00E01E03" w:rsidP="007C33C3">
      <w:r>
        <w:t>I’m uncertain how to change/improve on this.</w:t>
      </w:r>
    </w:p>
    <w:p w14:paraId="0EF69D7B" w14:textId="77777777" w:rsidR="00CB4C05" w:rsidRDefault="00CB4C05" w:rsidP="00CB4C05">
      <w:pPr>
        <w:pStyle w:val="Heading3"/>
      </w:pPr>
      <w:r>
        <w:t>Group work</w:t>
      </w:r>
    </w:p>
    <w:p w14:paraId="2604247E" w14:textId="77777777" w:rsidR="00CB4C05" w:rsidRDefault="00CB4C05" w:rsidP="00CB4C05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07F8C115" w14:textId="77777777" w:rsidR="007C33C3" w:rsidRDefault="00B117FD" w:rsidP="007C33C3">
      <w:pPr>
        <w:ind w:left="360"/>
      </w:pPr>
      <w:r>
        <w:lastRenderedPageBreak/>
        <w:t>It was a good experience to learn how to work efficiently with different ideas and styles of coding. And having the benefit of different people’s strengths and knowledge to help.</w:t>
      </w:r>
    </w:p>
    <w:p w14:paraId="6D13E4CB" w14:textId="77777777" w:rsidR="00CB4C05" w:rsidRDefault="00CB4C05" w:rsidP="00CB4C05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2F3D395B" w14:textId="77777777" w:rsidR="00B117FD" w:rsidRDefault="00B117FD" w:rsidP="00D077C5">
      <w:pPr>
        <w:ind w:left="360"/>
      </w:pPr>
      <w:r>
        <w:t>It was difficult to manage code if not properly commented or variables labelled in a way different then what was easy for me to understand. Also it can be easy to forget that not everyone has the same skill set level.</w:t>
      </w:r>
    </w:p>
    <w:p w14:paraId="5ACE2A67" w14:textId="77777777" w:rsidR="007C33C3" w:rsidRDefault="00CB4C05" w:rsidP="007C33C3">
      <w:pPr>
        <w:pStyle w:val="ListParagraph"/>
        <w:numPr>
          <w:ilvl w:val="0"/>
          <w:numId w:val="2"/>
        </w:numPr>
      </w:pPr>
      <w:r>
        <w:t>How did this session change your opinion of working in industry?</w:t>
      </w:r>
    </w:p>
    <w:p w14:paraId="323DA329" w14:textId="77777777" w:rsidR="007C33C3" w:rsidRDefault="00B117FD" w:rsidP="007C33C3">
      <w:pPr>
        <w:ind w:left="360"/>
      </w:pPr>
      <w:r>
        <w:t>It gave me a greater insight as to what a real team project would be like; with different people, different skills and different understandings on how to reach a common goal.</w:t>
      </w:r>
    </w:p>
    <w:p w14:paraId="01A92B66" w14:textId="77777777" w:rsidR="00CB4C05" w:rsidRDefault="00CB4C05" w:rsidP="00CB4C05">
      <w:pPr>
        <w:pStyle w:val="Heading3"/>
      </w:pPr>
      <w:r>
        <w:t>Source Control</w:t>
      </w:r>
    </w:p>
    <w:p w14:paraId="51F290D1" w14:textId="77777777" w:rsidR="00CB4C05" w:rsidRDefault="00CB4C05" w:rsidP="00CB4C05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61AA7492" w14:textId="77777777" w:rsidR="007C33C3" w:rsidRDefault="00934850" w:rsidP="00077D7E">
      <w:r>
        <w:t>We used GitHub.</w:t>
      </w:r>
    </w:p>
    <w:p w14:paraId="6346F7C1" w14:textId="77777777" w:rsidR="007C33C3" w:rsidRDefault="00CB4C05" w:rsidP="007C33C3">
      <w:pPr>
        <w:pStyle w:val="ListParagraph"/>
        <w:numPr>
          <w:ilvl w:val="0"/>
          <w:numId w:val="3"/>
        </w:numPr>
      </w:pPr>
      <w:r>
        <w:t xml:space="preserve">What were its strengths? </w:t>
      </w:r>
    </w:p>
    <w:p w14:paraId="349B847A" w14:textId="77777777" w:rsidR="007C33C3" w:rsidRDefault="00F83D5E" w:rsidP="007C33C3">
      <w:r>
        <w:t>It was good to update code with the current version and allow multiple people to access the current version of the application.</w:t>
      </w:r>
    </w:p>
    <w:p w14:paraId="4D35FC3C" w14:textId="77777777" w:rsidR="00CB4C05" w:rsidRDefault="00CB4C05" w:rsidP="00CB4C05">
      <w:pPr>
        <w:pStyle w:val="ListParagraph"/>
        <w:numPr>
          <w:ilvl w:val="0"/>
          <w:numId w:val="3"/>
        </w:numPr>
      </w:pPr>
      <w:r>
        <w:t>What were its weaknesses?</w:t>
      </w:r>
    </w:p>
    <w:p w14:paraId="2B1A6151" w14:textId="77777777" w:rsidR="007C33C3" w:rsidRDefault="00F83D5E" w:rsidP="007C33C3">
      <w:r>
        <w:t>I often struggled to sync/merge my code to the master code.</w:t>
      </w:r>
    </w:p>
    <w:p w14:paraId="2E1419E6" w14:textId="77777777" w:rsidR="00CB4C05" w:rsidRDefault="00CB4C05" w:rsidP="00CB4C05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54324C3E" w14:textId="77777777" w:rsidR="007C33C3" w:rsidRDefault="00F83D5E" w:rsidP="007C33C3">
      <w:r>
        <w:t>It worked well for our team. I just seem to be missing some part of how I need to merge without causing errors.</w:t>
      </w:r>
    </w:p>
    <w:p w14:paraId="28A3CF80" w14:textId="77777777" w:rsidR="00CB4C05" w:rsidRDefault="00CB4C05" w:rsidP="00CB4C05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2F5C2756" w14:textId="77777777" w:rsidR="007C33C3" w:rsidRDefault="00F83D5E" w:rsidP="007C33C3">
      <w:r>
        <w:t>I would perhaps check with someone who know how to use it properly how to merge/sync and take notes for future reference.</w:t>
      </w:r>
    </w:p>
    <w:p w14:paraId="7D5DCCCE" w14:textId="77777777" w:rsidR="00CB4C05" w:rsidRDefault="00CB4C05" w:rsidP="00CB4C05">
      <w:pPr>
        <w:pStyle w:val="Heading3"/>
      </w:pPr>
      <w:r>
        <w:t>Other</w:t>
      </w:r>
    </w:p>
    <w:p w14:paraId="1286EE61" w14:textId="77777777" w:rsidR="00CB4C05" w:rsidRDefault="00CB4C05" w:rsidP="00CB4C05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5D73B64F" w14:textId="77777777" w:rsidR="007C33C3" w:rsidRDefault="004E4AA6" w:rsidP="00077D7E">
      <w:r>
        <w:t>Yes, but not to the extent it should have been. Truthfully, I feel as we weren’t given sufficient time for this assessment to grasp the Agile and Scrum methodologies.</w:t>
      </w:r>
    </w:p>
    <w:p w14:paraId="3B25E1F2" w14:textId="77777777" w:rsidR="00CB4C05" w:rsidRDefault="00CB4C05" w:rsidP="00CB4C05">
      <w:pPr>
        <w:pStyle w:val="ListParagraph"/>
        <w:numPr>
          <w:ilvl w:val="0"/>
          <w:numId w:val="4"/>
        </w:numPr>
      </w:pPr>
      <w:r>
        <w:t>Why? Why not?</w:t>
      </w:r>
    </w:p>
    <w:p w14:paraId="3759D44F" w14:textId="77777777" w:rsidR="007C33C3" w:rsidRDefault="004E4AA6" w:rsidP="007C33C3">
      <w:r>
        <w:lastRenderedPageBreak/>
        <w:t>The document says it should take 6-7 weeks we had a total of 3. I don’t think with these restricting timelines we could really experience the Agile and Scrum methodologies as we just were doing what we needed to complete the assessment.</w:t>
      </w:r>
    </w:p>
    <w:p w14:paraId="0C32BAE9" w14:textId="77777777" w:rsidR="007C33C3" w:rsidRDefault="00CB4C05" w:rsidP="00077D7E">
      <w:pPr>
        <w:pStyle w:val="ListParagraph"/>
        <w:numPr>
          <w:ilvl w:val="0"/>
          <w:numId w:val="4"/>
        </w:numPr>
      </w:pPr>
      <w:r>
        <w:rPr>
          <w:b/>
        </w:rPr>
        <w:t>If you had to give yourself a percent grade for your contribution to the project, and the process, what would it be?</w:t>
      </w:r>
      <w:r>
        <w:t xml:space="preserve"> Bearing in mind that you might have produced little, yet done the hard yards. Or you made heaps, but it was really easy.</w:t>
      </w:r>
    </w:p>
    <w:p w14:paraId="113938D1" w14:textId="3047766F" w:rsidR="007C33C3" w:rsidRDefault="00212604" w:rsidP="00D077C5">
      <w:r>
        <w:t xml:space="preserve">I would say around </w:t>
      </w:r>
      <w:r w:rsidR="006B28A0">
        <w:t>60%.</w:t>
      </w:r>
      <w:bookmarkStart w:id="0" w:name="_GoBack"/>
      <w:bookmarkEnd w:id="0"/>
    </w:p>
    <w:sectPr w:rsidR="007C33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G0NLO0sDQ2MzI0MjZS0lEKTi0uzszPAykwrAUA28CmYywAAAA="/>
  </w:docVars>
  <w:rsids>
    <w:rsidRoot w:val="00CB4C05"/>
    <w:rsid w:val="00077D7E"/>
    <w:rsid w:val="00096950"/>
    <w:rsid w:val="00212604"/>
    <w:rsid w:val="002B4ED5"/>
    <w:rsid w:val="002D2848"/>
    <w:rsid w:val="00317515"/>
    <w:rsid w:val="00441075"/>
    <w:rsid w:val="004A52AA"/>
    <w:rsid w:val="004E4AA6"/>
    <w:rsid w:val="005571FF"/>
    <w:rsid w:val="00624CBA"/>
    <w:rsid w:val="006B28A0"/>
    <w:rsid w:val="007C33C3"/>
    <w:rsid w:val="007F6167"/>
    <w:rsid w:val="00803C59"/>
    <w:rsid w:val="0090266F"/>
    <w:rsid w:val="00934850"/>
    <w:rsid w:val="00B117FD"/>
    <w:rsid w:val="00C114C3"/>
    <w:rsid w:val="00CB4C05"/>
    <w:rsid w:val="00D077C5"/>
    <w:rsid w:val="00E01E03"/>
    <w:rsid w:val="00E66286"/>
    <w:rsid w:val="00F83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B3389"/>
  <w15:chartTrackingRefBased/>
  <w15:docId w15:val="{C44C4D61-F012-4693-9590-4277676D8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B4C05"/>
    <w:pPr>
      <w:spacing w:after="200" w:line="276" w:lineRule="auto"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4C0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CB4C05"/>
    <w:rPr>
      <w:rFonts w:asciiTheme="majorHAnsi" w:eastAsiaTheme="majorEastAsia" w:hAnsiTheme="majorHAnsi" w:cstheme="majorBidi"/>
      <w:b/>
      <w:bCs/>
      <w:i/>
      <w:color w:val="5B9BD5" w:themeColor="accent1"/>
      <w:sz w:val="24"/>
    </w:rPr>
  </w:style>
  <w:style w:type="paragraph" w:styleId="ListParagraph">
    <w:name w:val="List Paragraph"/>
    <w:basedOn w:val="Normal"/>
    <w:uiPriority w:val="34"/>
    <w:qFormat/>
    <w:rsid w:val="00CB4C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33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3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2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3</Pages>
  <Words>502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</dc:creator>
  <cp:keywords/>
  <dc:description/>
  <cp:lastModifiedBy>Param Kaur</cp:lastModifiedBy>
  <cp:revision>21</cp:revision>
  <dcterms:created xsi:type="dcterms:W3CDTF">2020-12-02T20:53:00Z</dcterms:created>
  <dcterms:modified xsi:type="dcterms:W3CDTF">2021-05-09T01:23:00Z</dcterms:modified>
</cp:coreProperties>
</file>